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68E21" w14:textId="16BA7AD2" w:rsidR="00072BD5" w:rsidRPr="00072BD5" w:rsidRDefault="00AA0812" w:rsidP="00072BD5">
      <w:pPr>
        <w:jc w:val="center"/>
        <w:rPr>
          <w:b/>
          <w:sz w:val="32"/>
          <w:lang w:val="en-US"/>
        </w:rPr>
      </w:pPr>
      <w:r w:rsidRPr="00B706DA">
        <w:rPr>
          <w:b/>
          <w:sz w:val="32"/>
          <w:lang w:val="en-US"/>
        </w:rPr>
        <w:t>Declaration</w:t>
      </w:r>
    </w:p>
    <w:p w14:paraId="0CB2412B" w14:textId="77777777" w:rsidR="006B5F0B" w:rsidRPr="00B706DA" w:rsidRDefault="006B5F0B" w:rsidP="006B5F0B">
      <w:pPr>
        <w:spacing w:after="0" w:line="360" w:lineRule="auto"/>
        <w:rPr>
          <w:lang w:val="en-US"/>
        </w:rPr>
      </w:pPr>
    </w:p>
    <w:p w14:paraId="59FC24AD" w14:textId="77777777" w:rsidR="006B5F0B" w:rsidRPr="00B706DA" w:rsidRDefault="006B5F0B" w:rsidP="006B5F0B">
      <w:pPr>
        <w:spacing w:after="0" w:line="360" w:lineRule="auto"/>
        <w:rPr>
          <w:lang w:val="en-US"/>
        </w:rPr>
      </w:pPr>
    </w:p>
    <w:p w14:paraId="365093F3" w14:textId="3D74AE48" w:rsidR="006B5F0B" w:rsidRDefault="00B706DA" w:rsidP="00724A09">
      <w:pPr>
        <w:spacing w:line="360" w:lineRule="auto"/>
        <w:jc w:val="both"/>
        <w:rPr>
          <w:lang w:val="en-US"/>
        </w:rPr>
      </w:pPr>
      <w:r w:rsidRPr="00B706DA">
        <w:rPr>
          <w:lang w:val="en-US"/>
        </w:rPr>
        <w:t>After reviewi</w:t>
      </w:r>
      <w:r>
        <w:rPr>
          <w:lang w:val="en-US"/>
        </w:rPr>
        <w:t>ng the objectives of the projec</w:t>
      </w:r>
      <w:r w:rsidRPr="00B706DA">
        <w:rPr>
          <w:lang w:val="en-US"/>
        </w:rPr>
        <w:t>t entitled:</w:t>
      </w:r>
      <w:r>
        <w:rPr>
          <w:lang w:val="en-US"/>
        </w:rPr>
        <w:t xml:space="preserve"> …………………………………………………………………………………………………………………………………….</w:t>
      </w:r>
      <w:r w:rsidR="009A1783">
        <w:rPr>
          <w:lang w:val="en-US"/>
        </w:rPr>
        <w:t xml:space="preserve"> </w:t>
      </w:r>
      <w:r w:rsidRPr="00072BD5">
        <w:rPr>
          <w:lang w:val="en-US"/>
        </w:rPr>
        <w:t>prepared by………………………………</w:t>
      </w:r>
      <w:r w:rsidR="00CC3E9B">
        <w:rPr>
          <w:lang w:val="en-US"/>
        </w:rPr>
        <w:t>.</w:t>
      </w:r>
      <w:r w:rsidRPr="00072BD5">
        <w:rPr>
          <w:lang w:val="en-US"/>
        </w:rPr>
        <w:t>………………</w:t>
      </w:r>
      <w:r w:rsidR="002C52C2">
        <w:rPr>
          <w:lang w:val="en-US"/>
        </w:rPr>
        <w:t>………….</w:t>
      </w:r>
      <w:r w:rsidRPr="00072BD5">
        <w:rPr>
          <w:lang w:val="en-US"/>
        </w:rPr>
        <w:t>………………</w:t>
      </w:r>
      <w:r w:rsidR="009A1783">
        <w:rPr>
          <w:lang w:val="en-US"/>
        </w:rPr>
        <w:t>.</w:t>
      </w:r>
      <w:r w:rsidRPr="00072BD5">
        <w:rPr>
          <w:lang w:val="en-US"/>
        </w:rPr>
        <w:t>.</w:t>
      </w:r>
      <w:r w:rsidR="009A1783">
        <w:rPr>
          <w:lang w:val="en-US"/>
        </w:rPr>
        <w:t xml:space="preserve"> </w:t>
      </w:r>
      <w:r w:rsidR="00072BD5" w:rsidRPr="00072BD5">
        <w:rPr>
          <w:lang w:val="en-US"/>
        </w:rPr>
        <w:t>(</w:t>
      </w:r>
      <w:r w:rsidR="002C52C2">
        <w:rPr>
          <w:lang w:val="en-US"/>
        </w:rPr>
        <w:t xml:space="preserve">associate </w:t>
      </w:r>
      <w:r w:rsidR="002A1BB8">
        <w:rPr>
          <w:lang w:val="en-US"/>
        </w:rPr>
        <w:t>researcher</w:t>
      </w:r>
      <w:r w:rsidR="00072BD5" w:rsidRPr="00072BD5">
        <w:rPr>
          <w:lang w:val="en-US"/>
        </w:rPr>
        <w:t>)</w:t>
      </w:r>
      <w:r w:rsidR="009A1783">
        <w:rPr>
          <w:lang w:val="en-US"/>
        </w:rPr>
        <w:t xml:space="preserve">, </w:t>
      </w:r>
      <w:r w:rsidRPr="51AFF889">
        <w:rPr>
          <w:lang w:val="en-US"/>
        </w:rPr>
        <w:t xml:space="preserve">I </w:t>
      </w:r>
      <w:r w:rsidR="00072BD5" w:rsidRPr="51AFF889">
        <w:rPr>
          <w:lang w:val="en-US"/>
        </w:rPr>
        <w:t xml:space="preserve">hereby </w:t>
      </w:r>
      <w:r w:rsidRPr="51AFF889">
        <w:rPr>
          <w:lang w:val="en-US"/>
        </w:rPr>
        <w:t xml:space="preserve">declare that </w:t>
      </w:r>
      <w:r w:rsidR="002C07D3">
        <w:rPr>
          <w:lang w:val="en-US"/>
        </w:rPr>
        <w:t xml:space="preserve">in the case of </w:t>
      </w:r>
      <w:r w:rsidR="00D40C80">
        <w:rPr>
          <w:lang w:val="en-US"/>
        </w:rPr>
        <w:t xml:space="preserve">selecting </w:t>
      </w:r>
      <w:r w:rsidR="00724A09">
        <w:rPr>
          <w:lang w:val="en-US"/>
        </w:rPr>
        <w:t xml:space="preserve">the project </w:t>
      </w:r>
      <w:r w:rsidR="00D40C80">
        <w:rPr>
          <w:lang w:val="en-US"/>
        </w:rPr>
        <w:t xml:space="preserve">for funding </w:t>
      </w:r>
      <w:r w:rsidRPr="51AFF889">
        <w:rPr>
          <w:lang w:val="en-US"/>
        </w:rPr>
        <w:t xml:space="preserve">under the </w:t>
      </w:r>
      <w:r w:rsidR="00B84AAA" w:rsidRPr="51AFF889">
        <w:rPr>
          <w:lang w:val="en-US"/>
        </w:rPr>
        <w:t>ID.UJ</w:t>
      </w:r>
      <w:r w:rsidR="00B84AAA" w:rsidRPr="51AFF889">
        <w:rPr>
          <w:lang w:val="en-US"/>
        </w:rPr>
        <w:t xml:space="preserve"> </w:t>
      </w:r>
      <w:r w:rsidR="00B84AAA">
        <w:rPr>
          <w:lang w:val="en-US"/>
        </w:rPr>
        <w:t xml:space="preserve">program, </w:t>
      </w:r>
      <w:r w:rsidRPr="51AFF889">
        <w:rPr>
          <w:lang w:val="en-US"/>
        </w:rPr>
        <w:t xml:space="preserve">Young </w:t>
      </w:r>
      <w:r w:rsidR="00724A09" w:rsidRPr="51AFF889">
        <w:rPr>
          <w:lang w:val="en-US"/>
        </w:rPr>
        <w:t>Lab</w:t>
      </w:r>
      <w:r w:rsidR="00724A09">
        <w:rPr>
          <w:lang w:val="en-US"/>
        </w:rPr>
        <w:t xml:space="preserve">oratories </w:t>
      </w:r>
      <w:r w:rsidRPr="51AFF889">
        <w:rPr>
          <w:lang w:val="en-US"/>
        </w:rPr>
        <w:t>(Edition 1)</w:t>
      </w:r>
      <w:r w:rsidR="00B84AAA">
        <w:rPr>
          <w:lang w:val="en-US"/>
        </w:rPr>
        <w:t>,</w:t>
      </w:r>
      <w:r w:rsidRPr="51AFF889">
        <w:rPr>
          <w:lang w:val="en-US"/>
        </w:rPr>
        <w:t xml:space="preserve"> I </w:t>
      </w:r>
      <w:r w:rsidR="006E7992">
        <w:rPr>
          <w:lang w:val="en-US"/>
        </w:rPr>
        <w:t xml:space="preserve">give my </w:t>
      </w:r>
      <w:r w:rsidR="00DA5B73">
        <w:rPr>
          <w:lang w:val="en-US"/>
        </w:rPr>
        <w:t>consent</w:t>
      </w:r>
      <w:r w:rsidRPr="51AFF889">
        <w:rPr>
          <w:lang w:val="en-US"/>
        </w:rPr>
        <w:t xml:space="preserve"> to its implementation and accept responsibility for its implementation</w:t>
      </w:r>
      <w:r w:rsidR="00072BD5" w:rsidRPr="51AFF889">
        <w:rPr>
          <w:lang w:val="en-US"/>
        </w:rPr>
        <w:t>.</w:t>
      </w:r>
    </w:p>
    <w:p w14:paraId="2212B5DD" w14:textId="42D7AB0A" w:rsidR="00072BD5" w:rsidRDefault="00072BD5" w:rsidP="00072BD5">
      <w:pPr>
        <w:spacing w:line="360" w:lineRule="auto"/>
        <w:rPr>
          <w:lang w:val="en-US"/>
        </w:rPr>
      </w:pPr>
    </w:p>
    <w:p w14:paraId="66C96A9C" w14:textId="580BC38E" w:rsidR="00072BD5" w:rsidRDefault="00072BD5" w:rsidP="00B706DA">
      <w:pPr>
        <w:rPr>
          <w:lang w:val="en-US"/>
        </w:rPr>
      </w:pPr>
    </w:p>
    <w:p w14:paraId="5659F31B" w14:textId="1FCB378B" w:rsidR="00072BD5" w:rsidRPr="00B706DA" w:rsidRDefault="001619AC" w:rsidP="001619AC">
      <w:pPr>
        <w:spacing w:after="0" w:line="240" w:lineRule="auto"/>
        <w:rPr>
          <w:lang w:val="en-US"/>
        </w:rPr>
      </w:pPr>
      <w:r>
        <w:rPr>
          <w:lang w:val="en-US"/>
        </w:rPr>
        <w:t>Kraków,…………………………..</w:t>
      </w:r>
    </w:p>
    <w:p w14:paraId="7773BD8C" w14:textId="77777777" w:rsidR="001619AC" w:rsidRDefault="006B5F0B" w:rsidP="001619AC">
      <w:pPr>
        <w:spacing w:after="0" w:line="240" w:lineRule="auto"/>
        <w:ind w:left="708" w:firstLine="708"/>
        <w:rPr>
          <w:sz w:val="20"/>
          <w:szCs w:val="20"/>
          <w:lang w:val="en-US"/>
        </w:rPr>
      </w:pPr>
      <w:r w:rsidRPr="00072BD5">
        <w:rPr>
          <w:sz w:val="20"/>
          <w:szCs w:val="20"/>
          <w:lang w:val="en-US"/>
        </w:rPr>
        <w:t>(</w:t>
      </w:r>
      <w:r w:rsidR="001619AC">
        <w:rPr>
          <w:sz w:val="20"/>
          <w:szCs w:val="20"/>
          <w:lang w:val="en-US"/>
        </w:rPr>
        <w:t>date</w:t>
      </w:r>
      <w:r w:rsidRPr="00072BD5">
        <w:rPr>
          <w:sz w:val="20"/>
          <w:szCs w:val="20"/>
          <w:lang w:val="en-US"/>
        </w:rPr>
        <w:t>)</w:t>
      </w:r>
    </w:p>
    <w:p w14:paraId="420BE062" w14:textId="76968DF5" w:rsidR="001619AC" w:rsidRDefault="001619AC" w:rsidP="001619AC">
      <w:pPr>
        <w:spacing w:after="0" w:line="240" w:lineRule="auto"/>
        <w:jc w:val="right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……………………………………………………………………………..</w:t>
      </w:r>
    </w:p>
    <w:p w14:paraId="4C488FD8" w14:textId="0094DB26" w:rsidR="006B5F0B" w:rsidRPr="00072BD5" w:rsidRDefault="00072BD5" w:rsidP="001619AC">
      <w:pPr>
        <w:spacing w:after="0" w:line="240" w:lineRule="auto"/>
        <w:rPr>
          <w:sz w:val="20"/>
          <w:szCs w:val="20"/>
          <w:lang w:val="en-US"/>
        </w:rPr>
      </w:pPr>
      <w:r w:rsidRPr="00072BD5">
        <w:rPr>
          <w:sz w:val="20"/>
          <w:szCs w:val="20"/>
          <w:lang w:val="en-US"/>
        </w:rPr>
        <w:tab/>
      </w:r>
      <w:r w:rsidRPr="00072BD5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6B5F0B" w:rsidRPr="00072BD5">
        <w:rPr>
          <w:sz w:val="20"/>
          <w:szCs w:val="20"/>
          <w:lang w:val="en-US"/>
        </w:rPr>
        <w:t>(</w:t>
      </w:r>
      <w:r w:rsidRPr="00072BD5">
        <w:rPr>
          <w:sz w:val="20"/>
          <w:szCs w:val="20"/>
          <w:lang w:val="en-US"/>
        </w:rPr>
        <w:t xml:space="preserve">signature of the </w:t>
      </w:r>
      <w:r w:rsidR="007821CC">
        <w:rPr>
          <w:sz w:val="20"/>
          <w:szCs w:val="20"/>
          <w:lang w:val="en-US"/>
        </w:rPr>
        <w:t xml:space="preserve">Research Group </w:t>
      </w:r>
      <w:r w:rsidRPr="00072BD5">
        <w:rPr>
          <w:sz w:val="20"/>
          <w:szCs w:val="20"/>
          <w:lang w:val="en-US"/>
        </w:rPr>
        <w:t>leader</w:t>
      </w:r>
      <w:r w:rsidR="006B5F0B" w:rsidRPr="00072BD5">
        <w:rPr>
          <w:sz w:val="20"/>
          <w:szCs w:val="20"/>
          <w:lang w:val="en-US"/>
        </w:rPr>
        <w:t>)</w:t>
      </w:r>
    </w:p>
    <w:p w14:paraId="2C6A4A0A" w14:textId="77777777" w:rsidR="00E35061" w:rsidRPr="00072BD5" w:rsidRDefault="00E35061" w:rsidP="006B5F0B">
      <w:pPr>
        <w:rPr>
          <w:lang w:val="en-US"/>
        </w:rPr>
      </w:pPr>
    </w:p>
    <w:sectPr w:rsidR="00E35061" w:rsidRPr="00072BD5" w:rsidSect="00733E9D">
      <w:headerReference w:type="default" r:id="rId10"/>
      <w:pgSz w:w="11906" w:h="16838"/>
      <w:pgMar w:top="1418" w:right="2835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62238" w14:textId="77777777" w:rsidR="007443A1" w:rsidRDefault="007443A1" w:rsidP="00B05905">
      <w:pPr>
        <w:spacing w:after="0" w:line="240" w:lineRule="auto"/>
      </w:pPr>
      <w:r>
        <w:separator/>
      </w:r>
    </w:p>
  </w:endnote>
  <w:endnote w:type="continuationSeparator" w:id="0">
    <w:p w14:paraId="796E1D35" w14:textId="77777777" w:rsidR="007443A1" w:rsidRDefault="007443A1" w:rsidP="00B05905">
      <w:pPr>
        <w:spacing w:after="0" w:line="240" w:lineRule="auto"/>
      </w:pPr>
      <w:r>
        <w:continuationSeparator/>
      </w:r>
    </w:p>
  </w:endnote>
  <w:endnote w:type="continuationNotice" w:id="1">
    <w:p w14:paraId="533E0D99" w14:textId="77777777" w:rsidR="007443A1" w:rsidRDefault="007443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08">
    <w:altName w:val="Times New Roman"/>
    <w:charset w:val="EE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F3807" w14:textId="77777777" w:rsidR="007443A1" w:rsidRDefault="007443A1" w:rsidP="00B05905">
      <w:pPr>
        <w:spacing w:after="0" w:line="240" w:lineRule="auto"/>
      </w:pPr>
      <w:r>
        <w:separator/>
      </w:r>
    </w:p>
  </w:footnote>
  <w:footnote w:type="continuationSeparator" w:id="0">
    <w:p w14:paraId="326D0D7B" w14:textId="77777777" w:rsidR="007443A1" w:rsidRDefault="007443A1" w:rsidP="00B05905">
      <w:pPr>
        <w:spacing w:after="0" w:line="240" w:lineRule="auto"/>
      </w:pPr>
      <w:r>
        <w:continuationSeparator/>
      </w:r>
    </w:p>
  </w:footnote>
  <w:footnote w:type="continuationNotice" w:id="1">
    <w:p w14:paraId="683AF9C7" w14:textId="77777777" w:rsidR="007443A1" w:rsidRDefault="007443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6E00E" w14:textId="7C1F154F" w:rsidR="00B05905" w:rsidRDefault="00B05905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519E6C35" wp14:editId="31DDA841">
          <wp:simplePos x="0" y="0"/>
          <wp:positionH relativeFrom="column">
            <wp:posOffset>-779025</wp:posOffset>
          </wp:positionH>
          <wp:positionV relativeFrom="paragraph">
            <wp:posOffset>-484086</wp:posOffset>
          </wp:positionV>
          <wp:extent cx="7426217" cy="10728306"/>
          <wp:effectExtent l="0" t="0" r="3810" b="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51958" cy="10765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27FB8"/>
    <w:multiLevelType w:val="hybridMultilevel"/>
    <w:tmpl w:val="5046F1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D11CC"/>
    <w:multiLevelType w:val="hybridMultilevel"/>
    <w:tmpl w:val="5418A3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50350"/>
    <w:multiLevelType w:val="hybridMultilevel"/>
    <w:tmpl w:val="482AF546"/>
    <w:lvl w:ilvl="0" w:tplc="FE0000B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D1C7B6E"/>
    <w:multiLevelType w:val="hybridMultilevel"/>
    <w:tmpl w:val="E29E4E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470AD"/>
    <w:multiLevelType w:val="hybridMultilevel"/>
    <w:tmpl w:val="F66C22A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6415C"/>
    <w:multiLevelType w:val="hybridMultilevel"/>
    <w:tmpl w:val="806C1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632B20"/>
    <w:multiLevelType w:val="hybridMultilevel"/>
    <w:tmpl w:val="24C26F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16042"/>
    <w:multiLevelType w:val="hybridMultilevel"/>
    <w:tmpl w:val="24C26F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5A528D"/>
    <w:multiLevelType w:val="hybridMultilevel"/>
    <w:tmpl w:val="7E8413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40538C"/>
    <w:multiLevelType w:val="hybridMultilevel"/>
    <w:tmpl w:val="D1DC6B8E"/>
    <w:lvl w:ilvl="0" w:tplc="A46AF4AE">
      <w:start w:val="1"/>
      <w:numFmt w:val="decimal"/>
      <w:lvlText w:val="%1."/>
      <w:lvlJc w:val="left"/>
      <w:pPr>
        <w:ind w:left="720" w:hanging="360"/>
      </w:pPr>
    </w:lvl>
    <w:lvl w:ilvl="1" w:tplc="73D6377E">
      <w:start w:val="1"/>
      <w:numFmt w:val="lowerLetter"/>
      <w:lvlText w:val="%2."/>
      <w:lvlJc w:val="left"/>
      <w:pPr>
        <w:ind w:left="1440" w:hanging="360"/>
      </w:pPr>
    </w:lvl>
    <w:lvl w:ilvl="2" w:tplc="45821844">
      <w:start w:val="1"/>
      <w:numFmt w:val="lowerRoman"/>
      <w:lvlText w:val="%3."/>
      <w:lvlJc w:val="right"/>
      <w:pPr>
        <w:ind w:left="2160" w:hanging="180"/>
      </w:pPr>
    </w:lvl>
    <w:lvl w:ilvl="3" w:tplc="28B4C632">
      <w:start w:val="1"/>
      <w:numFmt w:val="decimal"/>
      <w:lvlText w:val="%4."/>
      <w:lvlJc w:val="left"/>
      <w:pPr>
        <w:ind w:left="2880" w:hanging="360"/>
      </w:pPr>
    </w:lvl>
    <w:lvl w:ilvl="4" w:tplc="E13EA6F2">
      <w:start w:val="1"/>
      <w:numFmt w:val="lowerLetter"/>
      <w:lvlText w:val="%5."/>
      <w:lvlJc w:val="left"/>
      <w:pPr>
        <w:ind w:left="3600" w:hanging="360"/>
      </w:pPr>
    </w:lvl>
    <w:lvl w:ilvl="5" w:tplc="1DF6D8D4">
      <w:start w:val="1"/>
      <w:numFmt w:val="lowerRoman"/>
      <w:lvlText w:val="%6."/>
      <w:lvlJc w:val="right"/>
      <w:pPr>
        <w:ind w:left="4320" w:hanging="180"/>
      </w:pPr>
    </w:lvl>
    <w:lvl w:ilvl="6" w:tplc="D92E6E8C">
      <w:start w:val="1"/>
      <w:numFmt w:val="decimal"/>
      <w:lvlText w:val="%7."/>
      <w:lvlJc w:val="left"/>
      <w:pPr>
        <w:ind w:left="5040" w:hanging="360"/>
      </w:pPr>
    </w:lvl>
    <w:lvl w:ilvl="7" w:tplc="68E22B8A">
      <w:start w:val="1"/>
      <w:numFmt w:val="lowerLetter"/>
      <w:lvlText w:val="%8."/>
      <w:lvlJc w:val="left"/>
      <w:pPr>
        <w:ind w:left="5760" w:hanging="360"/>
      </w:pPr>
    </w:lvl>
    <w:lvl w:ilvl="8" w:tplc="A05A4D9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A64B58"/>
    <w:multiLevelType w:val="hybridMultilevel"/>
    <w:tmpl w:val="13C25C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D85AC0"/>
    <w:multiLevelType w:val="hybridMultilevel"/>
    <w:tmpl w:val="E24ABDBE"/>
    <w:lvl w:ilvl="0" w:tplc="9DF8B02A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E5C52"/>
    <w:multiLevelType w:val="hybridMultilevel"/>
    <w:tmpl w:val="DE2E49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232F4"/>
    <w:multiLevelType w:val="hybridMultilevel"/>
    <w:tmpl w:val="D0502A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D139F6"/>
    <w:multiLevelType w:val="hybridMultilevel"/>
    <w:tmpl w:val="D4BA7C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2F73E8"/>
    <w:multiLevelType w:val="hybridMultilevel"/>
    <w:tmpl w:val="DA129BF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9520DC5"/>
    <w:multiLevelType w:val="hybridMultilevel"/>
    <w:tmpl w:val="0D608116"/>
    <w:lvl w:ilvl="0" w:tplc="94867B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9976651">
    <w:abstractNumId w:val="8"/>
  </w:num>
  <w:num w:numId="2" w16cid:durableId="324671110">
    <w:abstractNumId w:val="3"/>
  </w:num>
  <w:num w:numId="3" w16cid:durableId="1510758190">
    <w:abstractNumId w:val="7"/>
  </w:num>
  <w:num w:numId="4" w16cid:durableId="1521627452">
    <w:abstractNumId w:val="6"/>
  </w:num>
  <w:num w:numId="5" w16cid:durableId="43677514">
    <w:abstractNumId w:val="12"/>
  </w:num>
  <w:num w:numId="6" w16cid:durableId="753667925">
    <w:abstractNumId w:val="16"/>
  </w:num>
  <w:num w:numId="7" w16cid:durableId="1565339177">
    <w:abstractNumId w:val="15"/>
  </w:num>
  <w:num w:numId="8" w16cid:durableId="311566654">
    <w:abstractNumId w:val="5"/>
  </w:num>
  <w:num w:numId="9" w16cid:durableId="19256509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56787742">
    <w:abstractNumId w:val="9"/>
  </w:num>
  <w:num w:numId="11" w16cid:durableId="1469011971">
    <w:abstractNumId w:val="13"/>
  </w:num>
  <w:num w:numId="12" w16cid:durableId="1080327508">
    <w:abstractNumId w:val="2"/>
  </w:num>
  <w:num w:numId="13" w16cid:durableId="1483887854">
    <w:abstractNumId w:val="4"/>
  </w:num>
  <w:num w:numId="14" w16cid:durableId="128866399">
    <w:abstractNumId w:val="14"/>
  </w:num>
  <w:num w:numId="15" w16cid:durableId="231624476">
    <w:abstractNumId w:val="0"/>
  </w:num>
  <w:num w:numId="16" w16cid:durableId="459806166">
    <w:abstractNumId w:val="1"/>
  </w:num>
  <w:num w:numId="17" w16cid:durableId="16567623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TM0NzQ2NjAwtbRU0lEKTi0uzszPAykwrAUAU+s8hSwAAAA="/>
  </w:docVars>
  <w:rsids>
    <w:rsidRoot w:val="00B05905"/>
    <w:rsid w:val="00000649"/>
    <w:rsid w:val="0002739A"/>
    <w:rsid w:val="0003034F"/>
    <w:rsid w:val="000426AF"/>
    <w:rsid w:val="00072BD5"/>
    <w:rsid w:val="00073D90"/>
    <w:rsid w:val="000760FE"/>
    <w:rsid w:val="00083DA6"/>
    <w:rsid w:val="00087E70"/>
    <w:rsid w:val="00097BEF"/>
    <w:rsid w:val="000B458A"/>
    <w:rsid w:val="000C25E3"/>
    <w:rsid w:val="00110D50"/>
    <w:rsid w:val="0012223A"/>
    <w:rsid w:val="0013406E"/>
    <w:rsid w:val="00143356"/>
    <w:rsid w:val="001619AC"/>
    <w:rsid w:val="00162B6D"/>
    <w:rsid w:val="001F5F73"/>
    <w:rsid w:val="00226BDB"/>
    <w:rsid w:val="00240FFE"/>
    <w:rsid w:val="00241CD8"/>
    <w:rsid w:val="002431A8"/>
    <w:rsid w:val="00256948"/>
    <w:rsid w:val="00282834"/>
    <w:rsid w:val="002A1BB8"/>
    <w:rsid w:val="002B64DD"/>
    <w:rsid w:val="002C07D3"/>
    <w:rsid w:val="002C52C2"/>
    <w:rsid w:val="002D0BD6"/>
    <w:rsid w:val="00300EED"/>
    <w:rsid w:val="00330F1E"/>
    <w:rsid w:val="0039404D"/>
    <w:rsid w:val="003A5D40"/>
    <w:rsid w:val="003D206F"/>
    <w:rsid w:val="003D2B08"/>
    <w:rsid w:val="003E36DA"/>
    <w:rsid w:val="003E5B71"/>
    <w:rsid w:val="004072DD"/>
    <w:rsid w:val="004102D3"/>
    <w:rsid w:val="00441D03"/>
    <w:rsid w:val="00490059"/>
    <w:rsid w:val="00493AB5"/>
    <w:rsid w:val="004B6B31"/>
    <w:rsid w:val="004F4145"/>
    <w:rsid w:val="004F6C37"/>
    <w:rsid w:val="0050316F"/>
    <w:rsid w:val="00530FB7"/>
    <w:rsid w:val="00531A78"/>
    <w:rsid w:val="00534C7F"/>
    <w:rsid w:val="00535694"/>
    <w:rsid w:val="005402AE"/>
    <w:rsid w:val="00562B6A"/>
    <w:rsid w:val="00562F77"/>
    <w:rsid w:val="00566518"/>
    <w:rsid w:val="00567028"/>
    <w:rsid w:val="00596D08"/>
    <w:rsid w:val="005D3C30"/>
    <w:rsid w:val="006B5F0B"/>
    <w:rsid w:val="006B7719"/>
    <w:rsid w:val="006D07FF"/>
    <w:rsid w:val="006D20F4"/>
    <w:rsid w:val="006E3800"/>
    <w:rsid w:val="006E7992"/>
    <w:rsid w:val="007209D6"/>
    <w:rsid w:val="0072440F"/>
    <w:rsid w:val="00724A09"/>
    <w:rsid w:val="00733E9D"/>
    <w:rsid w:val="00743E5C"/>
    <w:rsid w:val="007443A1"/>
    <w:rsid w:val="00781AF4"/>
    <w:rsid w:val="007821CC"/>
    <w:rsid w:val="00797994"/>
    <w:rsid w:val="007B7B86"/>
    <w:rsid w:val="007E3769"/>
    <w:rsid w:val="007F0797"/>
    <w:rsid w:val="00813254"/>
    <w:rsid w:val="00815053"/>
    <w:rsid w:val="00830182"/>
    <w:rsid w:val="008501E1"/>
    <w:rsid w:val="009418C1"/>
    <w:rsid w:val="009527F0"/>
    <w:rsid w:val="00970A84"/>
    <w:rsid w:val="009A1783"/>
    <w:rsid w:val="009C45DF"/>
    <w:rsid w:val="009F7534"/>
    <w:rsid w:val="00A128F8"/>
    <w:rsid w:val="00A50A4C"/>
    <w:rsid w:val="00A740FC"/>
    <w:rsid w:val="00A7453C"/>
    <w:rsid w:val="00A80855"/>
    <w:rsid w:val="00A85D5B"/>
    <w:rsid w:val="00AA0812"/>
    <w:rsid w:val="00AA39E6"/>
    <w:rsid w:val="00AB078F"/>
    <w:rsid w:val="00B05905"/>
    <w:rsid w:val="00B204E0"/>
    <w:rsid w:val="00B43495"/>
    <w:rsid w:val="00B63BD7"/>
    <w:rsid w:val="00B706DA"/>
    <w:rsid w:val="00B84AAA"/>
    <w:rsid w:val="00B8741E"/>
    <w:rsid w:val="00BB65C1"/>
    <w:rsid w:val="00BD0805"/>
    <w:rsid w:val="00BD1BC8"/>
    <w:rsid w:val="00BE36D6"/>
    <w:rsid w:val="00BE7BA3"/>
    <w:rsid w:val="00C24819"/>
    <w:rsid w:val="00C53EAB"/>
    <w:rsid w:val="00C81638"/>
    <w:rsid w:val="00C83A15"/>
    <w:rsid w:val="00C94B1A"/>
    <w:rsid w:val="00CB0771"/>
    <w:rsid w:val="00CB3B65"/>
    <w:rsid w:val="00CB4D13"/>
    <w:rsid w:val="00CC3E9B"/>
    <w:rsid w:val="00CF5401"/>
    <w:rsid w:val="00D27223"/>
    <w:rsid w:val="00D40C80"/>
    <w:rsid w:val="00D46E24"/>
    <w:rsid w:val="00D615AF"/>
    <w:rsid w:val="00D97C64"/>
    <w:rsid w:val="00DA5B73"/>
    <w:rsid w:val="00DC3D4E"/>
    <w:rsid w:val="00DD273A"/>
    <w:rsid w:val="00DE5593"/>
    <w:rsid w:val="00E07842"/>
    <w:rsid w:val="00E23067"/>
    <w:rsid w:val="00E35061"/>
    <w:rsid w:val="00ED5DD1"/>
    <w:rsid w:val="00EE5207"/>
    <w:rsid w:val="00EF2809"/>
    <w:rsid w:val="00F02E69"/>
    <w:rsid w:val="00F03B33"/>
    <w:rsid w:val="00F05140"/>
    <w:rsid w:val="00F236A8"/>
    <w:rsid w:val="00F25F6A"/>
    <w:rsid w:val="00FE5A2C"/>
    <w:rsid w:val="14057C5F"/>
    <w:rsid w:val="1C8671E2"/>
    <w:rsid w:val="30919648"/>
    <w:rsid w:val="48DF2142"/>
    <w:rsid w:val="4C0F94FB"/>
    <w:rsid w:val="4D2375DD"/>
    <w:rsid w:val="51AFF889"/>
    <w:rsid w:val="55155F65"/>
    <w:rsid w:val="648375C1"/>
    <w:rsid w:val="67B4BD8F"/>
    <w:rsid w:val="76C5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4E88E9"/>
  <w15:chartTrackingRefBased/>
  <w15:docId w15:val="{797F6462-FE80-4E53-A6D9-B55845E58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3AB5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059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5905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B059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5905"/>
    <w:rPr>
      <w:lang w:val="en-GB"/>
    </w:rPr>
  </w:style>
  <w:style w:type="paragraph" w:styleId="Akapitzlist">
    <w:name w:val="List Paragraph"/>
    <w:basedOn w:val="Normalny"/>
    <w:qFormat/>
    <w:rsid w:val="00493AB5"/>
    <w:pPr>
      <w:suppressAutoHyphens/>
      <w:spacing w:line="256" w:lineRule="auto"/>
      <w:ind w:left="720"/>
      <w:contextualSpacing/>
    </w:pPr>
    <w:rPr>
      <w:rFonts w:eastAsia="SimSun" w:cs="font308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93A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93AB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93AB5"/>
    <w:rPr>
      <w:rFonts w:ascii="Calibri" w:eastAsia="Calibri" w:hAnsi="Calibri" w:cs="Times New Roman"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493AB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493AB5"/>
    <w:rPr>
      <w:color w:val="0563C1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41C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41CD8"/>
    <w:rPr>
      <w:rFonts w:ascii="Calibri" w:eastAsia="Calibri" w:hAnsi="Calibri"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B7B8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B7B86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B7B86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unhideWhenUsed/>
    <w:rsid w:val="00EF2809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sid w:val="00EF2809"/>
    <w:rPr>
      <w:color w:val="2B579A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72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72DD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qFormat/>
    <w:rsid w:val="00BD080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unhideWhenUsed/>
    <w:rsid w:val="006D20F4"/>
    <w:rPr>
      <w:color w:val="605E5C"/>
      <w:shd w:val="clear" w:color="auto" w:fill="E1DFDD"/>
    </w:rPr>
  </w:style>
  <w:style w:type="character" w:styleId="Wzmianka">
    <w:name w:val="Mention"/>
    <w:basedOn w:val="Domylnaczcionkaakapitu"/>
    <w:uiPriority w:val="99"/>
    <w:unhideWhenUsed/>
    <w:rsid w:val="006D20F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844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C1D792D-FA5D-4B14-98A3-0388B9DEB00B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90bef9673225a0c68a60d9ae8a19b0cc&quot;:&quot;entitled: …………………………………………………………………………………………………………………………………….&quot;,&quot;d37e0a911b5d16590589d309cafb39e8&quot;:&quot;by…………………………………………………………………..(not&quot;,&quot;106f27c5a5a9d4968f905e8bcb9a17d3&quot;:&quot;Kraków,…………………………..&quot;,&quot;d9fd49774100a26a84d89cb5a374e62b&quot;:&quot;……………………………………………………………………………..&quot;,&quot;d2bb79edfc13d5248ee623e315f0b158&quot;:&quot;and I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9" ma:contentTypeDescription="Utwórz nowy dokument." ma:contentTypeScope="" ma:versionID="a71c65fde1b88f4701e250b8ea634047">
  <xsd:schema xmlns:xsd="http://www.w3.org/2001/XMLSchema" xmlns:xs="http://www.w3.org/2001/XMLSchema" xmlns:p="http://schemas.microsoft.com/office/2006/metadata/properties" xmlns:ns2="cdbf2225-edb4-417e-8aab-e515d68531c6" targetNamespace="http://schemas.microsoft.com/office/2006/metadata/properties" ma:root="true" ma:fieldsID="35a4ef727f8b859c8dc785ec05f247f9" ns2:_="">
    <xsd:import namespace="cdbf2225-edb4-417e-8aab-e515d68531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452E32-A519-4681-868B-730E1D2AF1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D3F103-AA94-4449-8641-8DFFB26E4F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20C25E-281D-49E1-A552-EC39A90E14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3</Words>
  <Characters>444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Woźniakiewicz</dc:creator>
  <cp:keywords/>
  <dc:description/>
  <cp:lastModifiedBy>Piotr Pietrzyk</cp:lastModifiedBy>
  <cp:revision>27</cp:revision>
  <dcterms:created xsi:type="dcterms:W3CDTF">2022-04-25T23:42:00Z</dcterms:created>
  <dcterms:modified xsi:type="dcterms:W3CDTF">2022-04-26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</Properties>
</file>